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52F62" w14:textId="0057F078" w:rsidR="001F08D3" w:rsidRPr="00D0304B" w:rsidRDefault="00E644F6" w:rsidP="00D0304B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Title</w:t>
      </w:r>
    </w:p>
    <w:p w14:paraId="168919C1" w14:textId="77777777" w:rsidR="001F08D3" w:rsidRDefault="001F08D3" w:rsidP="00CE3F4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16"/>
        </w:rPr>
      </w:pPr>
    </w:p>
    <w:p w14:paraId="53FE89ED" w14:textId="68D40F67" w:rsidR="001F08D3" w:rsidRDefault="00E644F6" w:rsidP="00D0304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16"/>
        </w:rPr>
      </w:pPr>
      <w:r>
        <w:rPr>
          <w:rFonts w:ascii="Times New Roman" w:hAnsi="Times New Roman"/>
          <w:sz w:val="24"/>
          <w:szCs w:val="16"/>
        </w:rPr>
        <w:t>Author Name</w:t>
      </w:r>
      <w:r w:rsidR="001F08D3">
        <w:rPr>
          <w:rFonts w:ascii="Times New Roman" w:hAnsi="Times New Roman"/>
          <w:sz w:val="24"/>
          <w:szCs w:val="16"/>
        </w:rPr>
        <w:t>,</w:t>
      </w:r>
      <w:r w:rsidR="001F08D3" w:rsidRPr="001F08D3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 xml:space="preserve"> </w:t>
      </w:r>
      <w:r w:rsidR="001F08D3" w:rsidRPr="005A7AD6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1</w:t>
      </w:r>
      <w:r w:rsidR="00D0304B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*</w:t>
      </w:r>
      <w:r w:rsidR="001F08D3">
        <w:rPr>
          <w:rFonts w:ascii="Times New Roman" w:hAnsi="Times New Roman"/>
          <w:sz w:val="24"/>
          <w:szCs w:val="16"/>
        </w:rPr>
        <w:t xml:space="preserve"> </w:t>
      </w:r>
      <w:r w:rsidR="00980EF8">
        <w:rPr>
          <w:rFonts w:ascii="Times New Roman" w:hAnsi="Times New Roman"/>
          <w:sz w:val="24"/>
          <w:szCs w:val="16"/>
        </w:rPr>
        <w:t>A</w:t>
      </w:r>
      <w:r>
        <w:rPr>
          <w:rFonts w:ascii="Times New Roman" w:hAnsi="Times New Roman"/>
          <w:sz w:val="24"/>
          <w:szCs w:val="16"/>
        </w:rPr>
        <w:t>uthor Name</w:t>
      </w:r>
      <w:r w:rsidR="00A8340A">
        <w:rPr>
          <w:rFonts w:ascii="Times New Roman" w:hAnsi="Times New Roman"/>
          <w:sz w:val="24"/>
          <w:szCs w:val="16"/>
        </w:rPr>
        <w:t>,</w:t>
      </w:r>
      <w:r w:rsidR="00661CC2" w:rsidRPr="005A7AD6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1</w:t>
      </w:r>
      <w:r w:rsidR="00661CC2">
        <w:rPr>
          <w:rFonts w:ascii="Times New Roman" w:hAnsi="Times New Roman"/>
          <w:sz w:val="24"/>
          <w:szCs w:val="16"/>
        </w:rPr>
        <w:t xml:space="preserve"> </w:t>
      </w:r>
      <w:r>
        <w:rPr>
          <w:rFonts w:ascii="Times New Roman" w:hAnsi="Times New Roman"/>
          <w:sz w:val="24"/>
          <w:szCs w:val="16"/>
        </w:rPr>
        <w:t>Author Name/Corresponding Author</w:t>
      </w:r>
      <w:r w:rsidR="001F08D3" w:rsidRPr="005A7AD6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1</w:t>
      </w:r>
    </w:p>
    <w:p w14:paraId="328FE646" w14:textId="77777777" w:rsidR="00D63A1F" w:rsidRDefault="00D0304B" w:rsidP="00D0304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Cs w:val="14"/>
        </w:rPr>
      </w:pPr>
      <w:r w:rsidRPr="00D0304B">
        <w:rPr>
          <w:rFonts w:ascii="Times New Roman" w:hAnsi="Times New Roman"/>
          <w:szCs w:val="14"/>
        </w:rPr>
        <w:t>*</w:t>
      </w:r>
      <w:r w:rsidR="00D63A1F">
        <w:rPr>
          <w:rFonts w:ascii="Times New Roman" w:hAnsi="Times New Roman"/>
          <w:szCs w:val="14"/>
        </w:rPr>
        <w:t>Lead presenter</w:t>
      </w:r>
    </w:p>
    <w:p w14:paraId="66FE2841" w14:textId="4DBE46CB" w:rsidR="001F08D3" w:rsidRPr="00D0304B" w:rsidRDefault="00E644F6" w:rsidP="00D0304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Cs w:val="14"/>
        </w:rPr>
      </w:pPr>
      <w:r>
        <w:rPr>
          <w:rFonts w:ascii="Times New Roman" w:hAnsi="Times New Roman"/>
          <w:szCs w:val="14"/>
        </w:rPr>
        <w:t xml:space="preserve">Corresponding </w:t>
      </w:r>
      <w:r w:rsidR="00D63A1F">
        <w:rPr>
          <w:rFonts w:ascii="Times New Roman" w:hAnsi="Times New Roman"/>
          <w:szCs w:val="14"/>
        </w:rPr>
        <w:t>author’s</w:t>
      </w:r>
      <w:r>
        <w:rPr>
          <w:rFonts w:ascii="Times New Roman" w:hAnsi="Times New Roman"/>
          <w:szCs w:val="14"/>
        </w:rPr>
        <w:t xml:space="preserve"> email ID</w:t>
      </w:r>
    </w:p>
    <w:p w14:paraId="3F5B39AD" w14:textId="77777777" w:rsidR="001F08D3" w:rsidRPr="005A7AD6" w:rsidRDefault="001F08D3" w:rsidP="00CE3F4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16"/>
        </w:rPr>
      </w:pPr>
    </w:p>
    <w:p w14:paraId="230788BD" w14:textId="5C3722C6" w:rsidR="001F08D3" w:rsidRPr="001F08D3" w:rsidRDefault="001F08D3" w:rsidP="00D0304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5A7AD6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1</w:t>
      </w:r>
      <w:r w:rsidR="00E644F6">
        <w:rPr>
          <w:rFonts w:ascii="Times New Roman" w:hAnsi="Times New Roman" w:cs="Times New Roman"/>
          <w:color w:val="000000"/>
          <w:sz w:val="24"/>
          <w:szCs w:val="24"/>
        </w:rPr>
        <w:t xml:space="preserve">Affliation &amp; </w:t>
      </w:r>
      <w:proofErr w:type="spellStart"/>
      <w:r w:rsidR="00E644F6">
        <w:rPr>
          <w:rFonts w:ascii="Times New Roman" w:hAnsi="Times New Roman" w:cs="Times New Roman"/>
          <w:color w:val="000000"/>
          <w:sz w:val="24"/>
          <w:szCs w:val="24"/>
        </w:rPr>
        <w:t>Adres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73156EBC" w14:textId="77777777" w:rsidR="001F08D3" w:rsidRDefault="001F08D3" w:rsidP="00CE3F4A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CB8A5F6" w14:textId="77777777" w:rsidR="001F08D3" w:rsidRDefault="001F08D3" w:rsidP="00CE3F4A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F129A16" w14:textId="7FE39DF4" w:rsidR="00BE735E" w:rsidRDefault="001F08D3" w:rsidP="00D030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bstract: </w:t>
      </w:r>
      <w:r w:rsidR="00E644F6">
        <w:rPr>
          <w:rFonts w:ascii="Times New Roman" w:hAnsi="Times New Roman" w:cs="Times New Roman"/>
          <w:sz w:val="24"/>
          <w:szCs w:val="24"/>
        </w:rPr>
        <w:t>Abstract in 200 words</w:t>
      </w:r>
    </w:p>
    <w:p w14:paraId="0B9EA605" w14:textId="77777777" w:rsidR="00BE735E" w:rsidRDefault="00BE735E" w:rsidP="00D030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28EEF1" w14:textId="20ECFFEB" w:rsidR="00CE3F4A" w:rsidRDefault="00CE3F4A" w:rsidP="00CE3F4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229BB5" w14:textId="2DBC5794" w:rsidR="00E644F6" w:rsidRDefault="00E644F6" w:rsidP="00CE3F4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D78A707" w14:textId="08AC7E5B" w:rsidR="00E644F6" w:rsidRDefault="00E644F6" w:rsidP="00CE3F4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780F1F" w14:textId="04E8FC98" w:rsidR="00E644F6" w:rsidRDefault="00E644F6" w:rsidP="00CE3F4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2F0F02" w14:textId="1D5FBDFC" w:rsidR="00E644F6" w:rsidRDefault="00E644F6" w:rsidP="00CE3F4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082291" w14:textId="3C231374" w:rsidR="00E644F6" w:rsidRDefault="00E644F6" w:rsidP="00CE3F4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AE2FDE" w14:textId="3D6F329D" w:rsidR="00E644F6" w:rsidRDefault="00E644F6" w:rsidP="00CE3F4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F57824" w14:textId="77777777" w:rsidR="00E644F6" w:rsidRDefault="00E644F6" w:rsidP="00CE3F4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EF80EC" w14:textId="2631B554" w:rsidR="00CE3F4A" w:rsidRDefault="00CE3F4A" w:rsidP="00CE3F4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D1CD92" w14:textId="7D0EE560" w:rsidR="00CE3F4A" w:rsidRDefault="00CE3F4A" w:rsidP="00CE3F4A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E3F4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Keywords</w:t>
      </w:r>
      <w:r w:rsidRPr="00CE3F4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: </w:t>
      </w:r>
      <w:r w:rsidR="00E644F6">
        <w:rPr>
          <w:rFonts w:ascii="Times New Roman" w:eastAsia="Times New Roman" w:hAnsi="Times New Roman" w:cs="Times New Roman"/>
          <w:color w:val="000000"/>
          <w:sz w:val="24"/>
          <w:szCs w:val="24"/>
        </w:rPr>
        <w:t>Max 5 keywords</w:t>
      </w:r>
    </w:p>
    <w:p w14:paraId="3F828E15" w14:textId="0E919F5D" w:rsidR="00E644F6" w:rsidRDefault="00E644F6" w:rsidP="00CE3F4A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89D387F" w14:textId="6E211D7B" w:rsidR="00F07DA1" w:rsidRDefault="00F07DA1" w:rsidP="00CE3F4A">
      <w:pPr>
        <w:jc w:val="both"/>
      </w:pPr>
    </w:p>
    <w:sectPr w:rsidR="00F07D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rE0NjQyNjQ0NDBW0lEKTi0uzszPAykwNKwFAM2xfaEtAAAA"/>
  </w:docVars>
  <w:rsids>
    <w:rsidRoot w:val="001F6BE8"/>
    <w:rsid w:val="000525D7"/>
    <w:rsid w:val="000C6D49"/>
    <w:rsid w:val="00155CEA"/>
    <w:rsid w:val="00190354"/>
    <w:rsid w:val="001C5282"/>
    <w:rsid w:val="001F08D3"/>
    <w:rsid w:val="001F6BE8"/>
    <w:rsid w:val="00237179"/>
    <w:rsid w:val="00285954"/>
    <w:rsid w:val="00287FB2"/>
    <w:rsid w:val="002D2F41"/>
    <w:rsid w:val="00317F43"/>
    <w:rsid w:val="0032186D"/>
    <w:rsid w:val="00390051"/>
    <w:rsid w:val="003D71F5"/>
    <w:rsid w:val="00400670"/>
    <w:rsid w:val="004D2BA4"/>
    <w:rsid w:val="004E2820"/>
    <w:rsid w:val="00563684"/>
    <w:rsid w:val="00574F0F"/>
    <w:rsid w:val="005A7AD6"/>
    <w:rsid w:val="005B4B4E"/>
    <w:rsid w:val="006203D5"/>
    <w:rsid w:val="00624A96"/>
    <w:rsid w:val="00661CC2"/>
    <w:rsid w:val="00695695"/>
    <w:rsid w:val="0077736E"/>
    <w:rsid w:val="00781EE3"/>
    <w:rsid w:val="007F4B1C"/>
    <w:rsid w:val="00835DEC"/>
    <w:rsid w:val="00856BDF"/>
    <w:rsid w:val="008B51E1"/>
    <w:rsid w:val="008C5870"/>
    <w:rsid w:val="008E6261"/>
    <w:rsid w:val="008F26C7"/>
    <w:rsid w:val="00955F46"/>
    <w:rsid w:val="00976AB8"/>
    <w:rsid w:val="00980EF8"/>
    <w:rsid w:val="00A45D73"/>
    <w:rsid w:val="00A8340A"/>
    <w:rsid w:val="00B05D32"/>
    <w:rsid w:val="00B246A1"/>
    <w:rsid w:val="00B322F3"/>
    <w:rsid w:val="00B73AD8"/>
    <w:rsid w:val="00BA66AC"/>
    <w:rsid w:val="00BE735E"/>
    <w:rsid w:val="00BF4F72"/>
    <w:rsid w:val="00C415AF"/>
    <w:rsid w:val="00C71795"/>
    <w:rsid w:val="00CB215B"/>
    <w:rsid w:val="00CE3F4A"/>
    <w:rsid w:val="00D0304B"/>
    <w:rsid w:val="00D2465B"/>
    <w:rsid w:val="00D63A1F"/>
    <w:rsid w:val="00DE4543"/>
    <w:rsid w:val="00E33A20"/>
    <w:rsid w:val="00E644F6"/>
    <w:rsid w:val="00E7253B"/>
    <w:rsid w:val="00EB5617"/>
    <w:rsid w:val="00F07DA1"/>
    <w:rsid w:val="00F146BC"/>
    <w:rsid w:val="00F27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11DBB9"/>
  <w15:chartTrackingRefBased/>
  <w15:docId w15:val="{AA9E7A73-62A4-4E30-B42B-DFF64B8B7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1F08D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1</Words>
  <Characters>18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EEN KUMAR TAILOR</dc:creator>
  <cp:keywords/>
  <dc:description/>
  <cp:lastModifiedBy>Prathul nath</cp:lastModifiedBy>
  <cp:revision>5</cp:revision>
  <dcterms:created xsi:type="dcterms:W3CDTF">2023-01-06T12:59:00Z</dcterms:created>
  <dcterms:modified xsi:type="dcterms:W3CDTF">2023-01-06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3422ed283535ecceb2a526141ffdebc2bff376a5fe6a23e76d81a044817c4e</vt:lpwstr>
  </property>
</Properties>
</file>